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1694E" w:rsidRDefault="00DA474F">
      <w:r>
        <w:t>This project is to develop an education t</w:t>
      </w:r>
      <w:r w:rsidR="00A1694E">
        <w:t>r</w:t>
      </w:r>
      <w:r>
        <w:t>acking system. It will be password protected for administrators, educators, and even students</w:t>
      </w:r>
      <w:r w:rsidR="00A1694E">
        <w:t xml:space="preserve"> and their parents</w:t>
      </w:r>
      <w:r>
        <w:t xml:space="preserve"> to </w:t>
      </w:r>
      <w:r w:rsidR="00A1694E">
        <w:t xml:space="preserve">access only the </w:t>
      </w:r>
      <w:r>
        <w:t>data they are authorized t</w:t>
      </w:r>
      <w:r w:rsidR="00A1694E">
        <w:t>o</w:t>
      </w:r>
      <w:r>
        <w:t>.</w:t>
      </w:r>
      <w:r w:rsidR="00A1694E">
        <w:t xml:space="preserve"> A</w:t>
      </w:r>
      <w:r>
        <w:t xml:space="preserve">dministrators </w:t>
      </w:r>
      <w:r w:rsidR="00A1694E">
        <w:t xml:space="preserve">can </w:t>
      </w:r>
      <w:r>
        <w:t>register students and generate transcripts and report cards.</w:t>
      </w:r>
      <w:r w:rsidR="00A1694E">
        <w:t xml:space="preserve"> They will also make class assignments. </w:t>
      </w:r>
      <w:r>
        <w:t xml:space="preserve">Educators </w:t>
      </w:r>
      <w:r w:rsidR="00A1694E">
        <w:t xml:space="preserve">can </w:t>
      </w:r>
      <w:r>
        <w:t>maintain and track student information</w:t>
      </w:r>
      <w:r w:rsidR="00A1694E">
        <w:t xml:space="preserve"> and progress for the classes they are teaching</w:t>
      </w:r>
      <w:r>
        <w:t xml:space="preserve">. Students </w:t>
      </w:r>
      <w:r w:rsidR="00A1694E">
        <w:t xml:space="preserve">and their parents </w:t>
      </w:r>
      <w:r>
        <w:t xml:space="preserve">can review their </w:t>
      </w:r>
      <w:r w:rsidR="00A1694E">
        <w:t>education progress and reports. The system will be designed to be accessible from Windows for administrators, from tablets for educators, and smartphones and the internet for students and their parents. This is why we have chosen Java as the programming language with a database to be determined.</w:t>
      </w:r>
    </w:p>
    <w:p w:rsidR="00A1694E" w:rsidRDefault="00A1694E">
      <w:bookmarkStart w:id="0" w:name="_GoBack"/>
      <w:bookmarkEnd w:id="0"/>
    </w:p>
    <w:p w:rsidR="00A1694E" w:rsidRDefault="00A1694E">
      <w:r>
        <w:t>This project is being sponsored by Ye Academy.</w:t>
      </w:r>
    </w:p>
    <w:p w:rsidR="002A18F2" w:rsidRDefault="002A18F2"/>
    <w:p w:rsidR="00342A2F" w:rsidRPr="00B604E1" w:rsidRDefault="00342A2F">
      <w:pPr>
        <w:rPr>
          <w:u w:val="single"/>
        </w:rPr>
      </w:pPr>
      <w:r w:rsidRPr="00B604E1">
        <w:rPr>
          <w:u w:val="single"/>
        </w:rPr>
        <w:t>Team 8 members:</w:t>
      </w:r>
    </w:p>
    <w:p w:rsidR="00342A2F" w:rsidRDefault="00342A2F">
      <w:proofErr w:type="spellStart"/>
      <w:r w:rsidRPr="00342A2F">
        <w:t>Benard</w:t>
      </w:r>
      <w:proofErr w:type="spellEnd"/>
      <w:r w:rsidRPr="00342A2F">
        <w:t xml:space="preserve"> </w:t>
      </w:r>
      <w:proofErr w:type="spellStart"/>
      <w:r w:rsidRPr="00342A2F">
        <w:t>Oneka</w:t>
      </w:r>
      <w:proofErr w:type="spellEnd"/>
    </w:p>
    <w:p w:rsidR="00342A2F" w:rsidRDefault="00342A2F">
      <w:proofErr w:type="spellStart"/>
      <w:r w:rsidRPr="00342A2F">
        <w:t>Chibueze</w:t>
      </w:r>
      <w:proofErr w:type="spellEnd"/>
      <w:r w:rsidRPr="00342A2F">
        <w:t xml:space="preserve"> Christian </w:t>
      </w:r>
      <w:proofErr w:type="spellStart"/>
      <w:r w:rsidRPr="00342A2F">
        <w:t>Nnaemeka</w:t>
      </w:r>
      <w:proofErr w:type="spellEnd"/>
    </w:p>
    <w:p w:rsidR="00342A2F" w:rsidRDefault="00342A2F">
      <w:r w:rsidRPr="00342A2F">
        <w:t>John Wagner</w:t>
      </w:r>
    </w:p>
    <w:p w:rsidR="00342A2F" w:rsidRDefault="00342A2F">
      <w:r w:rsidRPr="00342A2F">
        <w:t xml:space="preserve">Olusegun </w:t>
      </w:r>
      <w:proofErr w:type="spellStart"/>
      <w:r w:rsidRPr="00342A2F">
        <w:t>Abayomi</w:t>
      </w:r>
      <w:proofErr w:type="spellEnd"/>
      <w:r w:rsidRPr="00342A2F">
        <w:t xml:space="preserve"> (Yomi)</w:t>
      </w:r>
    </w:p>
    <w:p w:rsidR="00342A2F" w:rsidRDefault="00342A2F">
      <w:r w:rsidRPr="00342A2F">
        <w:t>Victor Boxall</w:t>
      </w:r>
    </w:p>
    <w:p w:rsidR="00342A2F" w:rsidRDefault="00342A2F">
      <w:r w:rsidRPr="00342A2F">
        <w:t>Ye Ling</w:t>
      </w:r>
      <w:r w:rsidRPr="00342A2F">
        <w:tab/>
      </w:r>
    </w:p>
    <w:p w:rsidR="00342A2F" w:rsidRDefault="00342A2F"/>
    <w:sectPr w:rsidR="00342A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wNjEyMTI0sDQyMDVR0lEKTi0uzszPAykwqgUAw3odniwAAAA="/>
  </w:docVars>
  <w:rsids>
    <w:rsidRoot w:val="00DA474F"/>
    <w:rsid w:val="002A18F2"/>
    <w:rsid w:val="00342A2F"/>
    <w:rsid w:val="00A1694E"/>
    <w:rsid w:val="00B604E1"/>
    <w:rsid w:val="00DA47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C64BAA4-A473-4BCA-9D38-1ECCAA2E8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138</Words>
  <Characters>79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 Boxall</dc:creator>
  <cp:keywords/>
  <dc:description/>
  <cp:lastModifiedBy>Victor Boxall</cp:lastModifiedBy>
  <cp:revision>3</cp:revision>
  <dcterms:created xsi:type="dcterms:W3CDTF">2021-01-22T23:43:00Z</dcterms:created>
  <dcterms:modified xsi:type="dcterms:W3CDTF">2021-01-23T00:20:00Z</dcterms:modified>
</cp:coreProperties>
</file>